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s is Source Note 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s is Source Note 2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Q1 = First Quartile; Q3 = Third Quarti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20:39:16Z</dcterms:created>
  <dcterms:modified xsi:type="dcterms:W3CDTF">2024-10-17T20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